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A55AA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115E894" w14:textId="77777777" w:rsidR="007552CC" w:rsidRPr="007552CC" w:rsidRDefault="007552CC" w:rsidP="007552CC">
      <w:pPr>
        <w:pStyle w:val="ListParagraph"/>
        <w:rPr>
          <w:sz w:val="28"/>
          <w:szCs w:val="28"/>
        </w:rPr>
      </w:pPr>
      <w:r w:rsidRPr="007552CC">
        <w:rPr>
          <w:sz w:val="28"/>
          <w:szCs w:val="28"/>
        </w:rPr>
        <w:t>Maze Kill Game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BA55AA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9E69192" w:rsidR="007B4A91" w:rsidRDefault="007552CC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ll the terrorists</w:t>
      </w:r>
    </w:p>
    <w:p w14:paraId="3D632C61" w14:textId="77777777" w:rsidR="007B4A91" w:rsidRDefault="00BA55AA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85D8D40" w:rsidR="007B4A91" w:rsidRDefault="007552CC">
      <w:pPr>
        <w:ind w:left="720"/>
        <w:rPr>
          <w:sz w:val="28"/>
          <w:szCs w:val="28"/>
        </w:rPr>
      </w:pPr>
      <w:r>
        <w:rPr>
          <w:sz w:val="28"/>
          <w:szCs w:val="28"/>
        </w:rPr>
        <w:t>A military soldier Price has gone inside a terrorist bunker and has been assigned by the military to kill all the terrorists.</w:t>
      </w:r>
    </w:p>
    <w:p w14:paraId="6102F988" w14:textId="77777777" w:rsidR="007B4A91" w:rsidRDefault="00BA55AA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A55AA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A55AA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A55AA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BA55AA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BA55AA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BA55AA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BA55AA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2A9E"/>
    <w:rsid w:val="00556965"/>
    <w:rsid w:val="007552CC"/>
    <w:rsid w:val="007B4A91"/>
    <w:rsid w:val="00AB6F9D"/>
    <w:rsid w:val="00BA5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7552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90</Words>
  <Characters>10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2</cp:revision>
  <dcterms:created xsi:type="dcterms:W3CDTF">2021-05-07T11:44:00Z</dcterms:created>
  <dcterms:modified xsi:type="dcterms:W3CDTF">2021-05-07T11:44:00Z</dcterms:modified>
</cp:coreProperties>
</file>